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1B6C" w:rsidRDefault="00441CDD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9306E3" wp14:editId="337C0244">
                <wp:simplePos x="0" y="0"/>
                <wp:positionH relativeFrom="column">
                  <wp:posOffset>-504967</wp:posOffset>
                </wp:positionH>
                <wp:positionV relativeFrom="paragraph">
                  <wp:posOffset>-996286</wp:posOffset>
                </wp:positionV>
                <wp:extent cx="6846570" cy="1965278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6570" cy="196527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Default="008B71F8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ubject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Curriculum Map </w:t>
                            </w:r>
                          </w:p>
                          <w:p w:rsidR="00F63B3A" w:rsidRDefault="009043C1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Maths – </w:t>
                            </w:r>
                            <w:r w:rsidR="0033270C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Multiplication and Division</w:t>
                            </w:r>
                          </w:p>
                          <w:p w:rsidR="00B118C2" w:rsidRPr="00F63B3A" w:rsidRDefault="009043C1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 (</w:t>
                            </w:r>
                            <w:r w:rsidR="0033270C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Recall, Represent, Use</w:t>
                            </w:r>
                            <w:r w:rsidR="00B118C2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)</w:t>
                            </w:r>
                          </w:p>
                          <w:p w:rsidR="00B118C2" w:rsidRP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306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9.75pt;margin-top:-78.45pt;width:539.1pt;height:15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" filled="f" stroked="f">
                <v:textbox>
                  <w:txbxContent>
                    <w:p w:rsidR="00831CB6" w:rsidRDefault="008B71F8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ubject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Curriculum Map </w:t>
                      </w:r>
                    </w:p>
                    <w:p w:rsidR="00F63B3A" w:rsidRDefault="009043C1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Maths – </w:t>
                      </w:r>
                      <w:r w:rsidR="0033270C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Multiplication and Division</w:t>
                      </w:r>
                    </w:p>
                    <w:p w:rsidR="00B118C2" w:rsidRPr="00F63B3A" w:rsidRDefault="009043C1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 (</w:t>
                      </w:r>
                      <w:r w:rsidR="0033270C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Recall, Represent, Use</w:t>
                      </w:r>
                      <w:r w:rsidR="00B118C2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)</w:t>
                      </w:r>
                    </w:p>
                    <w:p w:rsidR="00B118C2" w:rsidRP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GoBack"/>
      <w:r w:rsidR="00B21BA8"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10112" behindDoc="0" locked="0" layoutInCell="1" allowOverlap="1" wp14:anchorId="07F908E9" wp14:editId="77D77C14">
                <wp:simplePos x="0" y="0"/>
                <wp:positionH relativeFrom="margin">
                  <wp:posOffset>-2676598</wp:posOffset>
                </wp:positionH>
                <wp:positionV relativeFrom="paragraph">
                  <wp:posOffset>-2932386</wp:posOffset>
                </wp:positionV>
                <wp:extent cx="11520944" cy="14770735"/>
                <wp:effectExtent l="19050" t="0" r="23495" b="0"/>
                <wp:wrapNone/>
                <wp:docPr id="1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4" cy="14770735"/>
                          <a:chOff x="-365980" y="828676"/>
                          <a:chExt cx="11520946" cy="14770742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Image result for grass hills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430525" y="828676"/>
                            <a:ext cx="7545701" cy="436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wps:wsp>
                        <wps:cNvPr id="3" name="Flowchart: Delay 6"/>
                        <wps:cNvSpPr/>
                        <wps:spPr>
                          <a:xfrm rot="16200004">
                            <a:off x="3876680" y="0"/>
                            <a:ext cx="3035625" cy="11520946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6200000"/>
                              <a:gd name="f3" fmla="val w"/>
                              <a:gd name="f4" fmla="val h"/>
                              <a:gd name="f5" fmla="val ss"/>
                              <a:gd name="f6" fmla="val 0"/>
                              <a:gd name="f7" fmla="*/ 5419351 1 1725033"/>
                              <a:gd name="f8" fmla="abs f3"/>
                              <a:gd name="f9" fmla="abs f4"/>
                              <a:gd name="f10" fmla="abs f5"/>
                              <a:gd name="f11" fmla="val f6"/>
                              <a:gd name="f12" fmla="+- 2700000 f1 0"/>
                              <a:gd name="f13" fmla="?: f8 f3 1"/>
                              <a:gd name="f14" fmla="?: f9 f4 1"/>
                              <a:gd name="f15" fmla="?: f10 f5 1"/>
                              <a:gd name="f16" fmla="*/ f12 f7 1"/>
                              <a:gd name="f17" fmla="*/ f13 1 21600"/>
                              <a:gd name="f18" fmla="*/ f14 1 21600"/>
                              <a:gd name="f19" fmla="*/ 21600 f13 1"/>
                              <a:gd name="f20" fmla="*/ 21600 f14 1"/>
                              <a:gd name="f21" fmla="*/ f16 1 f0"/>
                              <a:gd name="f22" fmla="min f18 f17"/>
                              <a:gd name="f23" fmla="*/ f19 1 f15"/>
                              <a:gd name="f24" fmla="*/ f20 1 f15"/>
                              <a:gd name="f25" fmla="+- 0 0 f21"/>
                              <a:gd name="f26" fmla="val f23"/>
                              <a:gd name="f27" fmla="val f24"/>
                              <a:gd name="f28" fmla="+- 0 0 f25"/>
                              <a:gd name="f29" fmla="*/ f11 f22 1"/>
                              <a:gd name="f30" fmla="+- f27 0 f11"/>
                              <a:gd name="f31" fmla="+- f26 0 f11"/>
                              <a:gd name="f32" fmla="*/ f28 f0 1"/>
                              <a:gd name="f33" fmla="*/ f27 f22 1"/>
                              <a:gd name="f34" fmla="*/ f30 1 2"/>
                              <a:gd name="f35" fmla="*/ f31 1 2"/>
                              <a:gd name="f36" fmla="*/ f32 1 f7"/>
                              <a:gd name="f37" fmla="+- f11 f34 0"/>
                              <a:gd name="f38" fmla="+- f11 f35 0"/>
                              <a:gd name="f39" fmla="+- f36 0 f1"/>
                              <a:gd name="f40" fmla="*/ f35 f22 1"/>
                              <a:gd name="f41" fmla="*/ f34 f22 1"/>
                              <a:gd name="f42" fmla="cos 1 f39"/>
                              <a:gd name="f43" fmla="sin 1 f39"/>
                              <a:gd name="f44" fmla="*/ f38 f22 1"/>
                              <a:gd name="f45" fmla="+- 0 0 f42"/>
                              <a:gd name="f46" fmla="+- 0 0 f43"/>
                              <a:gd name="f47" fmla="+- 0 0 f45"/>
                              <a:gd name="f48" fmla="+- 0 0 f46"/>
                              <a:gd name="f49" fmla="*/ f47 f35 1"/>
                              <a:gd name="f50" fmla="*/ f48 f34 1"/>
                              <a:gd name="f51" fmla="+- f38 f49 0"/>
                              <a:gd name="f52" fmla="+- f37 0 f50"/>
                              <a:gd name="f53" fmla="+- f37 f50 0"/>
                              <a:gd name="f54" fmla="*/ f52 f22 1"/>
                              <a:gd name="f55" fmla="*/ f51 f22 1"/>
                              <a:gd name="f56" fmla="*/ f53 f22 1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</a:cxnLst>
                            <a:rect l="f29" t="f54" r="f55" b="f56"/>
                            <a:pathLst>
                              <a:path>
                                <a:moveTo>
                                  <a:pt x="f29" y="f29"/>
                                </a:moveTo>
                                <a:lnTo>
                                  <a:pt x="f44" y="f29"/>
                                </a:lnTo>
                                <a:arcTo wR="f40" hR="f41" stAng="f2" swAng="f0"/>
                                <a:lnTo>
                                  <a:pt x="f29" y="f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66"/>
                          </a:solidFill>
                          <a:ln w="12701">
                            <a:solidFill>
                              <a:srgbClr val="CCFF66"/>
                            </a:solidFill>
                            <a:prstDash val="solid"/>
                            <a:miter/>
                          </a:ln>
                        </wps:spPr>
                        <wps:bodyPr lIns="0" tIns="0" rIns="0" bIns="0"/>
                      </wps:wsp>
                      <pic:pic xmlns:pic="http://schemas.openxmlformats.org/drawingml/2006/picture">
                        <pic:nvPicPr>
                          <pic:cNvPr id="4" name="irc_mi" descr="Image result for road image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 rot="20883555">
                            <a:off x="891722" y="3485407"/>
                            <a:ext cx="7446644" cy="10048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9867904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4324352" y="9858376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B53A05" id="Group 13" o:spid="_x0000_s1026" style="position:absolute;margin-left:-210.75pt;margin-top:-230.9pt;width:907.15pt;height:1163.05pt;z-index:251610112;mso-position-horizontal-relative:margin;mso-width-relative:margin;mso-height-relative:margin" coordorigin="-3659,8286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oNnCibAAD/9ElEQVS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Image result for grass hills" style="position:absolute;left:14305;top:8286;width:75457;height:436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LB5RPAAAAA2gAAAA8AAABkcnMvZG93bnJldi54bWxEj0GLwjAUhO8L/ofwBG9rqgeRahQVBREP&#10;bnd/wLN5NsXmpSRR6783grDHYeabYebLzjbiTj7UjhWMhhkI4tLpmisFf7+77ymIEJE1No5JwZMC&#10;LBe9rznm2j34h+5FrEQq4ZCjAhNjm0sZSkMWw9C1xMm7OG8xJukrqT0+Urlt5DjLJtJizWnBYEsb&#10;Q+W1uFkFYzk9+O3FrM/FybSxqI/nfReUGvS71QxEpC7+hz/0XicO3lfSDZCL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ssHlE8AAAADaAAAADwAAAAAAAAAAAAAAAACfAgAA&#10;ZHJzL2Rvd25yZXYueG1sUEsFBgAAAAAEAAQA9wAAAIwDAAAAAA==&#10;">
                  <v:imagedata r:id="rId10" o:title="Image result for grass hills"/>
                  <v:path arrowok="t"/>
                </v:shape>
                <v:shape id="Flowchart: Delay 6" o:spid="_x0000_s1028" style="position:absolute;left:38767;width:30356;height:115208;rotation:-5898236fd;visibility:visible;mso-wrap-style:square;v-text-anchor:top" coordsize="3035625,115209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pnb8UA&#10;AADaAAAADwAAAGRycy9kb3ducmV2LnhtbESPQWsCMRSE70L/Q3hCL1KzWpC6NUqRihUP0rXQenvd&#10;PDeLm5dlE3X990YQPA4z8w0zmbW2EidqfOlYwaCfgCDOnS65UPCzXby8gfABWWPlmBRcyMNs+tSZ&#10;YKrdmb/plIVCRAj7FBWYEOpUSp8bsuj7riaO3t41FkOUTSF1g+cIt5UcJslIWiw5LhisaW4oP2RH&#10;q8Ausr/RrtdufuVu9d9bjw9LM/xU6rnbfryDCNSGR/je/tIKXuF2Jd4AOb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WmdvxQAAANoAAAAPAAAAAAAAAAAAAAAAAJgCAABkcnMv&#10;ZG93bnJldi54bWxQSwUGAAAAAAQABAD1AAAAigMAAAAA&#10;" path="m,l1517812,wa,,3035624,11520946,1517812,,1517812,11520946l,11520946,,xe" fillcolor="#cf6" strokecolor="#cf6" strokeweight=".35281mm">
                  <v:stroke joinstyle="miter"/>
                  <v:path arrowok="t" o:connecttype="custom" o:connectlocs="1517813,0;3035625,5760473;1517813,11520946;0,5760473" o:connectangles="270,0,90,180" textboxrect="0,1687203,2591068,9833743"/>
                </v:shape>
                <v:shape id="irc_mi" o:spid="_x0000_s1029" type="#_x0000_t75" alt="Image result for road image" style="position:absolute;left:8917;top:34854;width:74466;height:100482;rotation:-782549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vC6HDAAAA2gAAAA8AAABkcnMvZG93bnJldi54bWxEj9FqwkAURN8L/YflFnzTTYuEkroJtVKt&#10;+qKpH3DJXjep2bshu2r6925B6OMwM2eYWTHYVlyo941jBc+TBARx5XTDRsHh+3P8CsIHZI2tY1Lw&#10;Sx6K/PFhhpl2V97TpQxGRAj7DBXUIXSZlL6qyaKfuI44ekfXWwxR9kbqHq8Rblv5kiSptNhwXKix&#10;o4+aqlN5tgp+2KzSdL2YN5tltQ2L6a6kjVFq9DS8v4EINIT/8L39pRVM4e9KvAEyv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G8LocMAAADaAAAADwAAAAAAAAAAAAAAAACf&#10;AgAAZHJzL2Rvd25yZXYueG1sUEsFBgAAAAAEAAQA9wAAAI8DAAAAAA==&#10;">
                  <v:imagedata r:id="rId11" o:title="Image result for road image"/>
                  <v:path arrowok="t"/>
                </v:shape>
                <v:shape id="irc_mi" o:spid="_x0000_s1030" type="#_x0000_t75" alt="Image result for fence" style="position:absolute;top:98679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zJejDAAAA2gAAAA8AAABkcnMvZG93bnJldi54bWxEj0+LwjAUxO8LfofwBC+LpiusaDWKCCuL&#10;guKfi7dn82yKzUtpotZvb4SFPQ4z8xtmMmtsKe5U+8Kxgq9eAoI4c7rgXMHx8NMdgvABWWPpmBQ8&#10;ycNs2vqYYKrdg3d034dcRAj7FBWYEKpUSp8Zsuh7riKO3sXVFkOUdS51jY8It6XsJ8lAWiw4Lhis&#10;aGEou+5vVsF5bZ6rlaTR4pzgdvm5qfzAnZTqtJv5GESgJvyH/9q/WsE3vK/EGyC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LMl6MMAAADaAAAADwAAAAAAAAAAAAAAAACf&#10;AgAAZHJzL2Rvd25yZXYueG1sUEsFBgAAAAAEAAQA9wAAAI8DAAAAAA==&#10;">
                  <v:imagedata r:id="rId12" o:title="Image result for fence"/>
                  <v:path arrowok="t"/>
                </v:shape>
                <v:shape id="irc_mi" o:spid="_x0000_s1031" type="#_x0000_t75" alt="Image result for fence" style="position:absolute;left:43243;top:98583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Bhu5/CAAAA2gAAAA8AAABkcnMvZG93bnJldi54bWxEj0GLwjAUhO+C/yE8wYusqR6Kdo0igiIu&#10;rKh72duzeTbF5qU0Ueu/3ywIHoeZ+YaZLVpbiTs1vnSsYDRMQBDnTpdcKPg5rT8mIHxA1lg5JgVP&#10;8rCYdzszzLR78IHux1CICGGfoQITQp1J6XNDFv3Q1cTRu7jGYoiyKaRu8BHhtpLjJEmlxZLjgsGa&#10;Voby6/FmFZy/zHO3kzRdnRPcbwbftU/dr1L9Xrv8BBGoDe/wq73VClL4vxJvgJz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gYbufwgAAANoAAAAPAAAAAAAAAAAAAAAAAJ8C&#10;AABkcnMvZG93bnJldi54bWxQSwUGAAAAAAQABAD3AAAAjgMAAAAA&#10;">
                  <v:imagedata r:id="rId12" o:title="Image result for fence"/>
                  <v:path arrowok="t"/>
                </v:shape>
                <w10:wrap anchorx="margin"/>
              </v:group>
            </w:pict>
          </mc:Fallback>
        </mc:AlternateContent>
      </w:r>
      <w:bookmarkEnd w:id="0"/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235733" wp14:editId="01D52E33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423035" cy="733246"/>
                <wp:effectExtent l="19050" t="19050" r="24765" b="1016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73324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Pr="006D7F4A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, write, order and compare numbers up to 10,000,000 and determine the value of each dig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7" type="#_x0000_t202" style="position:absolute;margin-left:-213.85pt;margin-top:-199.9pt;width:112.05pt;height:57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Pr="006D7F4A" w:rsidRDefault="00B118C2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, write, order and compare numbers up to 10,000,000 and determine the value of each digit.</w:t>
                      </w:r>
                    </w:p>
                  </w:txbxContent>
                </v:textbox>
              </v:shape>
            </w:pict>
          </mc:Fallback>
        </mc:AlternateContent>
      </w:r>
      <w:r w:rsidR="0096247E">
        <w:rPr>
          <w:color w:val="0000FF"/>
          <w:lang w:eastAsia="en-GB"/>
        </w:rPr>
        <w:t xml:space="preserve"> </w:t>
      </w:r>
    </w:p>
    <w:p w:rsidR="00391B6C" w:rsidRDefault="00EB5FC3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A99BA2" wp14:editId="4CC4886B">
                <wp:simplePos x="0" y="0"/>
                <wp:positionH relativeFrom="column">
                  <wp:posOffset>4313208</wp:posOffset>
                </wp:positionH>
                <wp:positionV relativeFrom="paragraph">
                  <wp:posOffset>7221772</wp:posOffset>
                </wp:positionV>
                <wp:extent cx="1509622" cy="914400"/>
                <wp:effectExtent l="19050" t="19050" r="14605" b="1905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9622" cy="914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3B3A" w:rsidRPr="009B3761" w:rsidRDefault="00F63B3A" w:rsidP="009B3761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EYFS</w:t>
                            </w:r>
                            <w:r w:rsid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- </w:t>
                            </w:r>
                          </w:p>
                          <w:p w:rsidR="00F63B3A" w:rsidRDefault="00EB5FC3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Learning that ‘double’ means twice as many.</w:t>
                            </w:r>
                          </w:p>
                          <w:p w:rsidR="00EB5FC3" w:rsidRDefault="00EB5FC3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Halve quantities by sharing items into two equal groups. Discuss fair and unfair sharing.</w:t>
                            </w:r>
                          </w:p>
                          <w:p w:rsidR="00EB5FC3" w:rsidRPr="009B3761" w:rsidRDefault="00EB5FC3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Explore odd and even numb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A99BA2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339.6pt;margin-top:568.65pt;width:118.85pt;height:1in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" fillcolor="white [3212]" strokecolor="#ffc000" strokeweight="2.25pt">
                <v:textbox>
                  <w:txbxContent>
                    <w:p w:rsidR="00F63B3A" w:rsidRPr="009B3761" w:rsidRDefault="00F63B3A" w:rsidP="009B3761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EYFS</w:t>
                      </w:r>
                      <w:r w:rsid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- </w:t>
                      </w:r>
                    </w:p>
                    <w:p w:rsidR="00F63B3A" w:rsidRDefault="00EB5FC3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Learning that ‘double’ means twice as many.</w:t>
                      </w:r>
                    </w:p>
                    <w:p w:rsidR="00EB5FC3" w:rsidRDefault="00EB5FC3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Halve quantities by sharing items into two equal groups. Discuss fair and unfair sharing.</w:t>
                      </w:r>
                    </w:p>
                    <w:p w:rsidR="00EB5FC3" w:rsidRPr="009B3761" w:rsidRDefault="00EB5FC3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Explore odd and even numbers.</w:t>
                      </w:r>
                    </w:p>
                  </w:txbxContent>
                </v:textbox>
              </v:shape>
            </w:pict>
          </mc:Fallback>
        </mc:AlternateContent>
      </w:r>
      <w:r w:rsidR="00191010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4976ED9" wp14:editId="30843A86">
                <wp:simplePos x="0" y="0"/>
                <wp:positionH relativeFrom="column">
                  <wp:posOffset>3228975</wp:posOffset>
                </wp:positionH>
                <wp:positionV relativeFrom="paragraph">
                  <wp:posOffset>4074160</wp:posOffset>
                </wp:positionV>
                <wp:extent cx="1788795" cy="533400"/>
                <wp:effectExtent l="19050" t="19050" r="20955" b="1905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8795" cy="533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3</w:t>
                            </w:r>
                          </w:p>
                          <w:p w:rsidR="00441CDD" w:rsidRPr="00857B08" w:rsidRDefault="0033270C" w:rsidP="00B118C2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call and use multiplication and division facts for the 3, 4 and 8 times tables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76ED9" id="_x0000_s1028" type="#_x0000_t202" style="position:absolute;margin-left:254.25pt;margin-top:320.8pt;width:140.85pt;height:4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" fillcolor="window" strokecolor="red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3</w:t>
                      </w:r>
                    </w:p>
                    <w:p w:rsidR="00441CDD" w:rsidRPr="00857B08" w:rsidRDefault="0033270C" w:rsidP="00B118C2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call and use multiplication and division facts for the 3, 4 and 8 times tables,</w:t>
                      </w:r>
                    </w:p>
                  </w:txbxContent>
                </v:textbox>
              </v:shape>
            </w:pict>
          </mc:Fallback>
        </mc:AlternateContent>
      </w:r>
      <w:r w:rsidR="0033270C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7235733" wp14:editId="01D52E33">
                <wp:simplePos x="0" y="0"/>
                <wp:positionH relativeFrom="column">
                  <wp:posOffset>-838200</wp:posOffset>
                </wp:positionH>
                <wp:positionV relativeFrom="paragraph">
                  <wp:posOffset>221615</wp:posOffset>
                </wp:positionV>
                <wp:extent cx="1476375" cy="1114425"/>
                <wp:effectExtent l="19050" t="19050" r="28575" b="2857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6375" cy="11144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48510D" w:rsidRDefault="0033270C" w:rsidP="009043C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Identify common factors, common multiples and prime numbers.</w:t>
                            </w:r>
                          </w:p>
                          <w:p w:rsidR="0033270C" w:rsidRPr="009043C1" w:rsidRDefault="0033270C" w:rsidP="009043C1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Use estimation to check answers to calculations and determine, in the context of a problem, an appropriate degree of accurac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9" type="#_x0000_t202" style="position:absolute;margin-left:-66pt;margin-top:17.45pt;width:116.25pt;height:87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48510D" w:rsidRDefault="0033270C" w:rsidP="009043C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Identify common factors, common multiples and prime numbers.</w:t>
                      </w:r>
                    </w:p>
                    <w:p w:rsidR="0033270C" w:rsidRPr="009043C1" w:rsidRDefault="0033270C" w:rsidP="009043C1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Use estimation to check answers to calculations and determine, in the context of a problem, an appropriate degree of accuracy.</w:t>
                      </w:r>
                    </w:p>
                  </w:txbxContent>
                </v:textbox>
              </v:shape>
            </w:pict>
          </mc:Fallback>
        </mc:AlternateContent>
      </w:r>
      <w:r w:rsidR="0033270C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76105F" wp14:editId="305EE993">
                <wp:simplePos x="0" y="0"/>
                <wp:positionH relativeFrom="column">
                  <wp:posOffset>361950</wp:posOffset>
                </wp:positionH>
                <wp:positionV relativeFrom="paragraph">
                  <wp:posOffset>2745740</wp:posOffset>
                </wp:positionV>
                <wp:extent cx="1438275" cy="1504950"/>
                <wp:effectExtent l="19050" t="19050" r="28575" b="1905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8275" cy="15049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4</w:t>
                            </w:r>
                          </w:p>
                          <w:p w:rsidR="00441CDD" w:rsidRDefault="0033270C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call multiplication facts and division facts for multiplication tables up to 12x12.</w:t>
                            </w:r>
                          </w:p>
                          <w:p w:rsidR="0033270C" w:rsidRDefault="0033270C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Use place value, known and derived facts to multiply and divide mentally, including: multiplying by 0 and 1, dividing by 0 and 1; multiplying together three numbers.</w:t>
                            </w:r>
                          </w:p>
                          <w:p w:rsidR="0033270C" w:rsidRPr="00857B08" w:rsidRDefault="0033270C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cognise and use factor pairs and commutativity in mental calcula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6105F" id="_x0000_s1030" type="#_x0000_t202" style="position:absolute;margin-left:28.5pt;margin-top:216.2pt;width:113.25pt;height:118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" fillcolor="window" strokecolor="red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4</w:t>
                      </w:r>
                    </w:p>
                    <w:p w:rsidR="00441CDD" w:rsidRDefault="0033270C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call multiplication facts and division facts for multiplication tables up to 12x12.</w:t>
                      </w:r>
                    </w:p>
                    <w:p w:rsidR="0033270C" w:rsidRDefault="0033270C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Use place value, known and derived facts to multiply and divide mentally, including: multiplying by 0 and 1, dividing by 0 and 1; multiplying together three numbers.</w:t>
                      </w:r>
                    </w:p>
                    <w:p w:rsidR="0033270C" w:rsidRPr="00857B08" w:rsidRDefault="0033270C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cognise and use factor pairs and commutativity in mental calculations.</w:t>
                      </w:r>
                    </w:p>
                  </w:txbxContent>
                </v:textbox>
              </v:shape>
            </w:pict>
          </mc:Fallback>
        </mc:AlternateContent>
      </w:r>
      <w:r w:rsidR="0033270C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46B3CF" wp14:editId="4F6CE104">
                <wp:simplePos x="0" y="0"/>
                <wp:positionH relativeFrom="column">
                  <wp:posOffset>3543300</wp:posOffset>
                </wp:positionH>
                <wp:positionV relativeFrom="paragraph">
                  <wp:posOffset>955040</wp:posOffset>
                </wp:positionV>
                <wp:extent cx="1499235" cy="1790700"/>
                <wp:effectExtent l="19050" t="19050" r="24765" b="1905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9235" cy="1790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13D5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13D5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5</w:t>
                            </w:r>
                          </w:p>
                          <w:p w:rsidR="009043C1" w:rsidRDefault="0033270C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Identify multiples and factors, including finding all factor pairs of a number, and common factors of two numbers.</w:t>
                            </w:r>
                          </w:p>
                          <w:p w:rsidR="0033270C" w:rsidRDefault="0033270C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Know and use the vocabulary of prime numbers, prime factors and composite (non-prime) numbers.</w:t>
                            </w:r>
                          </w:p>
                          <w:p w:rsidR="0033270C" w:rsidRDefault="0033270C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Establish whether a number up to 100 is prime and recall prime numbers up to 19.</w:t>
                            </w:r>
                          </w:p>
                          <w:p w:rsidR="0033270C" w:rsidRPr="00913D52" w:rsidRDefault="0033270C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cognise and use square numbers and cube numbers, and the notation for squared and cub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B3CF" id="_x0000_s1031" type="#_x0000_t202" style="position:absolute;margin-left:279pt;margin-top:75.2pt;width:118.05pt;height:141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" fillcolor="window" strokecolor="#00b050" strokeweight="2.25pt">
                <v:textbox>
                  <w:txbxContent>
                    <w:p w:rsidR="00B118C2" w:rsidRPr="00913D5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13D5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5</w:t>
                      </w:r>
                    </w:p>
                    <w:p w:rsidR="009043C1" w:rsidRDefault="0033270C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Identify multiples and factors, including finding all factor pairs of a number, and common factors of two numbers.</w:t>
                      </w:r>
                    </w:p>
                    <w:p w:rsidR="0033270C" w:rsidRDefault="0033270C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Know and use the vocabulary of prime numbers, prime factors and composite (non-prime) numbers.</w:t>
                      </w:r>
                    </w:p>
                    <w:p w:rsidR="0033270C" w:rsidRDefault="0033270C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Establish whether a number up to 100 is prime and recall prime numbers up to 19.</w:t>
                      </w:r>
                    </w:p>
                    <w:p w:rsidR="0033270C" w:rsidRPr="00913D52" w:rsidRDefault="0033270C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cognise and use square numbers and cube numbers, and the notation for squared and cubed.</w:t>
                      </w:r>
                    </w:p>
                  </w:txbxContent>
                </v:textbox>
              </v:shape>
            </w:pict>
          </mc:Fallback>
        </mc:AlternateContent>
      </w:r>
      <w:r w:rsidR="009043C1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C2912E9" wp14:editId="3EC74006">
                <wp:simplePos x="0" y="0"/>
                <wp:positionH relativeFrom="column">
                  <wp:posOffset>-667385</wp:posOffset>
                </wp:positionH>
                <wp:positionV relativeFrom="paragraph">
                  <wp:posOffset>5203025</wp:posOffset>
                </wp:positionV>
                <wp:extent cx="1543685" cy="1140499"/>
                <wp:effectExtent l="19050" t="19050" r="18415" b="2159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685" cy="1140499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9043C1" w:rsidRDefault="0033270C" w:rsidP="00B118C2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call and use multiplication and division facts for the 2, 5 and 10 times tables, including recognising odd and even numbers.</w:t>
                            </w:r>
                          </w:p>
                          <w:p w:rsidR="0033270C" w:rsidRPr="00857B08" w:rsidRDefault="0033270C" w:rsidP="00B118C2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how that multiplication of two numbers can be done in any order (commutative) and division of one number by another canno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912E9" id="_x0000_s1032" type="#_x0000_t202" style="position:absolute;margin-left:-52.55pt;margin-top:409.7pt;width:121.55pt;height:89.8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9043C1" w:rsidRDefault="0033270C" w:rsidP="00B118C2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call and use multiplication and division facts for the 2, 5 and 10 times tables, including recognising odd and even numbers.</w:t>
                      </w:r>
                    </w:p>
                    <w:p w:rsidR="0033270C" w:rsidRPr="00857B08" w:rsidRDefault="0033270C" w:rsidP="00B118C2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how that multiplication of two numbers can be done in any order (commutative) and division of one number by another cannot.</w:t>
                      </w:r>
                    </w:p>
                  </w:txbxContent>
                </v:textbox>
              </v:shape>
            </w:pict>
          </mc:Fallback>
        </mc:AlternateContent>
      </w:r>
      <w:r w:rsidR="009043C1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76B5BEF" wp14:editId="7CB2C81F">
                <wp:simplePos x="0" y="0"/>
                <wp:positionH relativeFrom="column">
                  <wp:posOffset>-651053</wp:posOffset>
                </wp:positionH>
                <wp:positionV relativeFrom="paragraph">
                  <wp:posOffset>6739382</wp:posOffset>
                </wp:positionV>
                <wp:extent cx="1634490" cy="833933"/>
                <wp:effectExtent l="19050" t="19050" r="22860" b="23495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8339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B118C2" w:rsidRPr="00857B08" w:rsidRDefault="00B118C2" w:rsidP="0033270C">
                            <w:pPr>
                              <w:pStyle w:val="ListParagraph"/>
                              <w:spacing w:after="0" w:line="240" w:lineRule="auto"/>
                              <w:ind w:left="142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B5BEF" id="_x0000_s1034" type="#_x0000_t202" style="position:absolute;margin-left:-51.25pt;margin-top:530.65pt;width:128.7pt;height:65.6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B118C2" w:rsidRPr="00857B08" w:rsidRDefault="00B118C2" w:rsidP="0033270C">
                      <w:pPr>
                        <w:pStyle w:val="ListParagraph"/>
                        <w:spacing w:after="0" w:line="240" w:lineRule="auto"/>
                        <w:ind w:left="142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6EEB73F" wp14:editId="2EF8B59E">
                <wp:simplePos x="0" y="0"/>
                <wp:positionH relativeFrom="column">
                  <wp:posOffset>838997</wp:posOffset>
                </wp:positionH>
                <wp:positionV relativeFrom="paragraph">
                  <wp:posOffset>1024255</wp:posOffset>
                </wp:positionV>
                <wp:extent cx="1520456" cy="89598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456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>Uppe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 xml:space="preserve">r </w:t>
                            </w: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B73F" id="_x0000_s1035" type="#_x0000_t202" style="position:absolute;margin-left:66.05pt;margin-top:80.65pt;width:119.7pt;height:70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>Uppe</w:t>
                      </w:r>
                      <w:r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 xml:space="preserve">r </w:t>
                      </w: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C865326" wp14:editId="0830BAD1">
                <wp:simplePos x="0" y="0"/>
                <wp:positionH relativeFrom="column">
                  <wp:posOffset>2448722</wp:posOffset>
                </wp:positionH>
                <wp:positionV relativeFrom="paragraph">
                  <wp:posOffset>3484880</wp:posOffset>
                </wp:positionV>
                <wp:extent cx="836930" cy="895985"/>
                <wp:effectExtent l="57150" t="76200" r="20320" b="7556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8369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  <w:t>Lower</w:t>
                            </w:r>
                          </w:p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65326" id="_x0000_s1036" type="#_x0000_t202" style="position:absolute;margin-left:192.8pt;margin-top:274.4pt;width:65.9pt;height:70.55pt;rotation:-1150581fd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  <w:t>Lower</w:t>
                      </w:r>
                    </w:p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35712" behindDoc="0" locked="0" layoutInCell="1" allowOverlap="1" wp14:anchorId="7D6B3014" wp14:editId="1420771D">
            <wp:simplePos x="0" y="0"/>
            <wp:positionH relativeFrom="column">
              <wp:posOffset>2100984</wp:posOffset>
            </wp:positionH>
            <wp:positionV relativeFrom="paragraph">
              <wp:posOffset>3038449</wp:posOffset>
            </wp:positionV>
            <wp:extent cx="1031358" cy="1576278"/>
            <wp:effectExtent l="0" t="114300" r="226060" b="43180"/>
            <wp:wrapNone/>
            <wp:docPr id="15" name="Picture 15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471546" flipH="1" flipV="1">
                      <a:off x="0" y="0"/>
                      <a:ext cx="1031240" cy="157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7BABD2C" wp14:editId="71F7EF36">
                <wp:simplePos x="0" y="0"/>
                <wp:positionH relativeFrom="column">
                  <wp:posOffset>1198083</wp:posOffset>
                </wp:positionH>
                <wp:positionV relativeFrom="paragraph">
                  <wp:posOffset>6162675</wp:posOffset>
                </wp:positionV>
                <wp:extent cx="748030" cy="895985"/>
                <wp:effectExtent l="57150" t="57150" r="13970" b="5651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7480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831CB6" w:rsidRDefault="00831CB6" w:rsidP="00696077">
                            <w:pPr>
                              <w:spacing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>KS</w:t>
                            </w:r>
                            <w:r w:rsidR="00696077"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ABD2C" id="_x0000_s1037" type="#_x0000_t202" style="position:absolute;margin-left:94.35pt;margin-top:485.25pt;width:58.9pt;height:70.55pt;rotation:-1150581fd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" filled="f" stroked="f">
                <v:textbox>
                  <w:txbxContent>
                    <w:p w:rsidR="00696077" w:rsidRPr="00831CB6" w:rsidRDefault="00831CB6" w:rsidP="00696077">
                      <w:pPr>
                        <w:spacing w:line="240" w:lineRule="auto"/>
                        <w:jc w:val="center"/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>KS</w:t>
                      </w:r>
                      <w:r w:rsidR="00696077"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40832" behindDoc="0" locked="0" layoutInCell="1" allowOverlap="1" wp14:anchorId="4FA0ED97" wp14:editId="6BC7A72C">
            <wp:simplePos x="0" y="0"/>
            <wp:positionH relativeFrom="column">
              <wp:posOffset>944245</wp:posOffset>
            </wp:positionH>
            <wp:positionV relativeFrom="paragraph">
              <wp:posOffset>612302</wp:posOffset>
            </wp:positionV>
            <wp:extent cx="1041400" cy="1602740"/>
            <wp:effectExtent l="5080" t="0" r="0" b="0"/>
            <wp:wrapNone/>
            <wp:docPr id="16" name="Picture 16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25472" behindDoc="0" locked="0" layoutInCell="1" allowOverlap="1" wp14:anchorId="77A155EA" wp14:editId="0369E2C7">
            <wp:simplePos x="0" y="0"/>
            <wp:positionH relativeFrom="column">
              <wp:posOffset>1154756</wp:posOffset>
            </wp:positionH>
            <wp:positionV relativeFrom="paragraph">
              <wp:posOffset>5652952</wp:posOffset>
            </wp:positionV>
            <wp:extent cx="1041400" cy="1602740"/>
            <wp:effectExtent l="247650" t="114300" r="0" b="35560"/>
            <wp:wrapNone/>
            <wp:docPr id="14" name="Picture 14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8972125" flipV="1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07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2A0C9FAA" wp14:editId="41561686">
                <wp:simplePos x="0" y="0"/>
                <wp:positionH relativeFrom="column">
                  <wp:posOffset>4586605</wp:posOffset>
                </wp:positionH>
                <wp:positionV relativeFrom="paragraph">
                  <wp:posOffset>6135532</wp:posOffset>
                </wp:positionV>
                <wp:extent cx="1233377" cy="585733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377" cy="585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696077" w:rsidRDefault="00696077" w:rsidP="00696077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</w:pPr>
                            <w:r w:rsidRPr="00696077"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  <w:t>EYF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C9FAA" id="_x0000_s1038" type="#_x0000_t202" style="position:absolute;margin-left:361.15pt;margin-top:483.1pt;width:97.1pt;height:46.1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" filled="f" stroked="f">
                <v:textbox>
                  <w:txbxContent>
                    <w:p w:rsidR="00696077" w:rsidRPr="00696077" w:rsidRDefault="00696077" w:rsidP="00696077">
                      <w:pPr>
                        <w:jc w:val="center"/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</w:pPr>
                      <w:r w:rsidRPr="00696077"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  <w:t>EYFS</w:t>
                      </w:r>
                    </w:p>
                  </w:txbxContent>
                </v:textbox>
              </v:shape>
            </w:pict>
          </mc:Fallback>
        </mc:AlternateContent>
      </w:r>
      <w:r w:rsidR="00696077">
        <w:rPr>
          <w:noProof/>
          <w:lang w:eastAsia="en-GB"/>
        </w:rPr>
        <w:drawing>
          <wp:anchor distT="0" distB="0" distL="114300" distR="114300" simplePos="0" relativeHeight="251615232" behindDoc="0" locked="0" layoutInCell="1" allowOverlap="1" wp14:anchorId="1EAADD63" wp14:editId="1BFBD61D">
            <wp:simplePos x="0" y="0"/>
            <wp:positionH relativeFrom="column">
              <wp:posOffset>4724718</wp:posOffset>
            </wp:positionH>
            <wp:positionV relativeFrom="paragraph">
              <wp:posOffset>5824064</wp:posOffset>
            </wp:positionV>
            <wp:extent cx="900984" cy="1386503"/>
            <wp:effectExtent l="80962" t="147638" r="75883" b="0"/>
            <wp:wrapNone/>
            <wp:docPr id="12" name="Picture 12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201412">
                      <a:off x="0" y="0"/>
                      <a:ext cx="900984" cy="138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47FC96F8" wp14:editId="40387AD1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EAE634B" id="Flowchart: Manual Input 12" o:spid="_x0000_s1026" style="position:absolute;margin-left:521.25pt;margin-top:751.45pt;width:108.75pt;height:91.5pt;z-index:2516049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1" locked="0" layoutInCell="1" allowOverlap="1">
                <wp:simplePos x="0" y="0"/>
                <wp:positionH relativeFrom="column">
                  <wp:posOffset>-4257675</wp:posOffset>
                </wp:positionH>
                <wp:positionV relativeFrom="paragraph">
                  <wp:posOffset>1531620</wp:posOffset>
                </wp:positionV>
                <wp:extent cx="11286490" cy="8637905"/>
                <wp:effectExtent l="0" t="0" r="10160" b="10795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0" cy="8637905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id="Rectangle 4" o:spid="_x0000_s1039" style="position:absolute;margin-left:-335.25pt;margin-top:120.6pt;width:888.7pt;height:680.15pt;z-index:-2516659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" fillcolor="#cf6" strokecolor="#cf6" strokeweight=".35281mm">
                <v:textbox>
                  <w:txbxContent>
                    <w:p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5BBA" w:rsidRDefault="00AE5BBA">
      <w:pPr>
        <w:spacing w:after="0" w:line="240" w:lineRule="auto"/>
      </w:pPr>
      <w:r>
        <w:separator/>
      </w:r>
    </w:p>
  </w:endnote>
  <w:endnote w:type="continuationSeparator" w:id="0">
    <w:p w:rsidR="00AE5BBA" w:rsidRDefault="00AE5B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5BBA" w:rsidRDefault="00AE5BBA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AE5BBA" w:rsidRDefault="00AE5B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A5A8B"/>
    <w:multiLevelType w:val="hybridMultilevel"/>
    <w:tmpl w:val="A4E0A466"/>
    <w:lvl w:ilvl="0" w:tplc="178460C8">
      <w:start w:val="1"/>
      <w:numFmt w:val="bullet"/>
      <w:lvlText w:val=""/>
      <w:lvlJc w:val="left"/>
      <w:pPr>
        <w:tabs>
          <w:tab w:val="num" w:pos="567"/>
        </w:tabs>
        <w:ind w:left="567" w:hanging="34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F59F4"/>
    <w:multiLevelType w:val="hybridMultilevel"/>
    <w:tmpl w:val="3E5EFA1C"/>
    <w:lvl w:ilvl="0" w:tplc="1C72877A">
      <w:start w:val="1"/>
      <w:numFmt w:val="bullet"/>
      <w:lvlText w:val=""/>
      <w:lvlJc w:val="left"/>
      <w:pPr>
        <w:tabs>
          <w:tab w:val="num" w:pos="1519"/>
        </w:tabs>
        <w:ind w:left="1519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519"/>
        </w:tabs>
        <w:ind w:left="15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9"/>
        </w:tabs>
        <w:ind w:left="22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9"/>
        </w:tabs>
        <w:ind w:left="29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9"/>
        </w:tabs>
        <w:ind w:left="36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9"/>
        </w:tabs>
        <w:ind w:left="43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9"/>
        </w:tabs>
        <w:ind w:left="51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9"/>
        </w:tabs>
        <w:ind w:left="58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9"/>
        </w:tabs>
        <w:ind w:left="6559" w:hanging="360"/>
      </w:pPr>
      <w:rPr>
        <w:rFonts w:ascii="Wingdings" w:hAnsi="Wingdings" w:hint="default"/>
      </w:rPr>
    </w:lvl>
  </w:abstractNum>
  <w:abstractNum w:abstractNumId="2" w15:restartNumberingAfterBreak="0">
    <w:nsid w:val="0DD31558"/>
    <w:multiLevelType w:val="hybridMultilevel"/>
    <w:tmpl w:val="1D8E4AC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A0625"/>
    <w:multiLevelType w:val="hybridMultilevel"/>
    <w:tmpl w:val="D18EDF2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808BE"/>
    <w:multiLevelType w:val="hybridMultilevel"/>
    <w:tmpl w:val="06AEBAB2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C6EFD"/>
    <w:multiLevelType w:val="hybridMultilevel"/>
    <w:tmpl w:val="6D861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446A5"/>
    <w:multiLevelType w:val="hybridMultilevel"/>
    <w:tmpl w:val="CB840760"/>
    <w:lvl w:ilvl="0" w:tplc="4552DD06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7" w15:restartNumberingAfterBreak="0">
    <w:nsid w:val="29D936B4"/>
    <w:multiLevelType w:val="hybridMultilevel"/>
    <w:tmpl w:val="B722065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7158F8"/>
    <w:multiLevelType w:val="hybridMultilevel"/>
    <w:tmpl w:val="BAF61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3098F"/>
    <w:multiLevelType w:val="hybridMultilevel"/>
    <w:tmpl w:val="DA4AD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E6108"/>
    <w:multiLevelType w:val="hybridMultilevel"/>
    <w:tmpl w:val="82FC906A"/>
    <w:lvl w:ilvl="0" w:tplc="0F4655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Gill Sans MT" w:hAnsi="Gill Sans MT" w:hint="default"/>
        <w:color w:val="auto"/>
        <w:sz w:val="14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F975C3"/>
    <w:multiLevelType w:val="hybridMultilevel"/>
    <w:tmpl w:val="297E21F2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DA1AF9"/>
    <w:multiLevelType w:val="hybridMultilevel"/>
    <w:tmpl w:val="CCC89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D976A4"/>
    <w:multiLevelType w:val="hybridMultilevel"/>
    <w:tmpl w:val="ACD4F5A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482AC0"/>
    <w:multiLevelType w:val="hybridMultilevel"/>
    <w:tmpl w:val="6088D480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0518A"/>
    <w:multiLevelType w:val="hybridMultilevel"/>
    <w:tmpl w:val="CA9A0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119CE"/>
    <w:multiLevelType w:val="hybridMultilevel"/>
    <w:tmpl w:val="70B65AF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C91D19"/>
    <w:multiLevelType w:val="hybridMultilevel"/>
    <w:tmpl w:val="ED0EF56E"/>
    <w:lvl w:ilvl="0" w:tplc="4552DD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BA77BCB"/>
    <w:multiLevelType w:val="hybridMultilevel"/>
    <w:tmpl w:val="BEC2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120190"/>
    <w:multiLevelType w:val="hybridMultilevel"/>
    <w:tmpl w:val="2CF05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4"/>
  </w:num>
  <w:num w:numId="7">
    <w:abstractNumId w:val="10"/>
  </w:num>
  <w:num w:numId="8">
    <w:abstractNumId w:val="13"/>
  </w:num>
  <w:num w:numId="9">
    <w:abstractNumId w:val="7"/>
  </w:num>
  <w:num w:numId="10">
    <w:abstractNumId w:val="17"/>
  </w:num>
  <w:num w:numId="11">
    <w:abstractNumId w:val="14"/>
  </w:num>
  <w:num w:numId="12">
    <w:abstractNumId w:val="2"/>
  </w:num>
  <w:num w:numId="13">
    <w:abstractNumId w:val="18"/>
  </w:num>
  <w:num w:numId="14">
    <w:abstractNumId w:val="11"/>
  </w:num>
  <w:num w:numId="15">
    <w:abstractNumId w:val="6"/>
  </w:num>
  <w:num w:numId="16">
    <w:abstractNumId w:val="20"/>
  </w:num>
  <w:num w:numId="17">
    <w:abstractNumId w:val="9"/>
  </w:num>
  <w:num w:numId="18">
    <w:abstractNumId w:val="8"/>
  </w:num>
  <w:num w:numId="19">
    <w:abstractNumId w:val="5"/>
  </w:num>
  <w:num w:numId="20">
    <w:abstractNumId w:val="16"/>
  </w:num>
  <w:num w:numId="21">
    <w:abstractNumId w:val="19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rgUAr/08MiwAAAA="/>
  </w:docVars>
  <w:rsids>
    <w:rsidRoot w:val="00391B6C"/>
    <w:rsid w:val="000840A4"/>
    <w:rsid w:val="000B0019"/>
    <w:rsid w:val="000C65AB"/>
    <w:rsid w:val="0010339A"/>
    <w:rsid w:val="00191010"/>
    <w:rsid w:val="002F3216"/>
    <w:rsid w:val="0033270C"/>
    <w:rsid w:val="00391B6C"/>
    <w:rsid w:val="00441CDD"/>
    <w:rsid w:val="0048510D"/>
    <w:rsid w:val="006130CF"/>
    <w:rsid w:val="00696077"/>
    <w:rsid w:val="00741E79"/>
    <w:rsid w:val="007443FF"/>
    <w:rsid w:val="0075678A"/>
    <w:rsid w:val="007E2EF9"/>
    <w:rsid w:val="00831CB6"/>
    <w:rsid w:val="008431AB"/>
    <w:rsid w:val="008B71F8"/>
    <w:rsid w:val="008F4FC4"/>
    <w:rsid w:val="009043C1"/>
    <w:rsid w:val="0096247E"/>
    <w:rsid w:val="009876AA"/>
    <w:rsid w:val="009B3761"/>
    <w:rsid w:val="00AE5BBA"/>
    <w:rsid w:val="00B118C2"/>
    <w:rsid w:val="00B21BA8"/>
    <w:rsid w:val="00C34142"/>
    <w:rsid w:val="00C8098F"/>
    <w:rsid w:val="00D55916"/>
    <w:rsid w:val="00DF3E0A"/>
    <w:rsid w:val="00EB5FC3"/>
    <w:rsid w:val="00F065C8"/>
    <w:rsid w:val="00F31801"/>
    <w:rsid w:val="00F63B3A"/>
    <w:rsid w:val="00F9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F8771F-2E41-4EB1-9F74-295E737F2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B3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Mrs Dootson</cp:lastModifiedBy>
  <cp:revision>3</cp:revision>
  <cp:lastPrinted>2019-12-02T17:58:00Z</cp:lastPrinted>
  <dcterms:created xsi:type="dcterms:W3CDTF">2019-12-30T12:28:00Z</dcterms:created>
  <dcterms:modified xsi:type="dcterms:W3CDTF">2020-01-03T20:21:00Z</dcterms:modified>
</cp:coreProperties>
</file>